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B166" w14:textId="2222497E" w:rsidR="00773A7F" w:rsidRPr="00773A7F" w:rsidRDefault="00773A7F" w:rsidP="00773A7F">
      <w:pPr>
        <w:jc w:val="center"/>
        <w:rPr>
          <w:b/>
          <w:bCs/>
          <w:sz w:val="32"/>
          <w:szCs w:val="32"/>
        </w:rPr>
      </w:pPr>
      <w:r w:rsidRPr="00773A7F">
        <w:rPr>
          <w:b/>
          <w:bCs/>
          <w:sz w:val="32"/>
          <w:szCs w:val="32"/>
        </w:rPr>
        <w:t xml:space="preserve">Download automatizado de fotos de casa para a </w:t>
      </w:r>
      <w:proofErr w:type="spellStart"/>
      <w:r w:rsidRPr="00773A7F">
        <w:rPr>
          <w:b/>
          <w:bCs/>
          <w:sz w:val="32"/>
          <w:szCs w:val="32"/>
        </w:rPr>
        <w:t>House</w:t>
      </w:r>
      <w:proofErr w:type="spellEnd"/>
      <w:r w:rsidRPr="00773A7F">
        <w:rPr>
          <w:b/>
          <w:bCs/>
          <w:sz w:val="32"/>
          <w:szCs w:val="32"/>
        </w:rPr>
        <w:t xml:space="preserve"> Ltda</w:t>
      </w:r>
    </w:p>
    <w:p w14:paraId="3BDF4846" w14:textId="462D8ECA" w:rsidR="00773A7F" w:rsidRDefault="00773A7F">
      <w:proofErr w:type="spellStart"/>
      <w:r w:rsidRPr="00773A7F">
        <w:rPr>
          <w:b/>
          <w:bCs/>
        </w:rPr>
        <w:t>House</w:t>
      </w:r>
      <w:proofErr w:type="spellEnd"/>
      <w:r w:rsidRPr="00773A7F">
        <w:rPr>
          <w:b/>
          <w:bCs/>
        </w:rPr>
        <w:t xml:space="preserve"> Ltda</w:t>
      </w:r>
      <w:r>
        <w:t xml:space="preserve"> é uma empresa do ramo imobiliário. Uma das tarefas realizadas são as capturas de fotos das casas de seus clientes a partir do Street </w:t>
      </w:r>
      <w:proofErr w:type="spellStart"/>
      <w:r>
        <w:t>Views</w:t>
      </w:r>
      <w:proofErr w:type="spellEnd"/>
      <w:r>
        <w:t xml:space="preserve">. Porém é um processo muito demorado, pois é feito manualmente. Pensando nisso, foi pedido que você desenvolvesse um esquema de automação desse processo a partir da API </w:t>
      </w:r>
      <w:proofErr w:type="spellStart"/>
      <w:r>
        <w:t>StreetView</w:t>
      </w:r>
      <w:proofErr w:type="spellEnd"/>
    </w:p>
    <w:p w14:paraId="4D71DDEC" w14:textId="245B8B71" w:rsidR="00773A7F" w:rsidRDefault="00773A7F"/>
    <w:p w14:paraId="67012652" w14:textId="482C9A6D" w:rsidR="00773A7F" w:rsidRDefault="00773A7F">
      <w:r w:rsidRPr="00773A7F">
        <w:rPr>
          <w:b/>
          <w:bCs/>
        </w:rPr>
        <w:t>Solução</w:t>
      </w:r>
      <w:r>
        <w:t>:</w:t>
      </w:r>
    </w:p>
    <w:p w14:paraId="722D1F56" w14:textId="5FCFE905" w:rsidR="00773A7F" w:rsidRDefault="00773A7F">
      <w:r>
        <w:rPr>
          <w:noProof/>
        </w:rPr>
        <w:drawing>
          <wp:inline distT="0" distB="0" distL="0" distR="0" wp14:anchorId="462B5CDA" wp14:editId="4C9689B4">
            <wp:extent cx="5400040" cy="2820035"/>
            <wp:effectExtent l="0" t="0" r="0" b="0"/>
            <wp:docPr id="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Diagrama&#10;&#10;Descrição gerada automaticament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2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3A7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TY0NjA1tTQyNLNU0lEKTi0uzszPAykwrAUANAzn7CwAAAA="/>
  </w:docVars>
  <w:rsids>
    <w:rsidRoot w:val="00773A7F"/>
    <w:rsid w:val="00053E53"/>
    <w:rsid w:val="00773A7F"/>
    <w:rsid w:val="00B4748F"/>
    <w:rsid w:val="00DA7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2607E"/>
  <w15:chartTrackingRefBased/>
  <w15:docId w15:val="{B659500D-BCD5-4EC7-8187-C87DC114A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2</Words>
  <Characters>336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Gomes</dc:creator>
  <cp:keywords/>
  <dc:description/>
  <cp:lastModifiedBy>Patrick Gomes</cp:lastModifiedBy>
  <cp:revision>1</cp:revision>
  <dcterms:created xsi:type="dcterms:W3CDTF">2021-08-15T23:18:00Z</dcterms:created>
  <dcterms:modified xsi:type="dcterms:W3CDTF">2021-08-15T23:22:00Z</dcterms:modified>
</cp:coreProperties>
</file>